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uel Garcia-Fis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rcia-Fis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8 Fargo Ave  Skokie, IL, USA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muelfisherr.t.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64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6/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gue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8/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